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X2933234348c733002c26ba14d275e9a8ed4271f"/>
    <w:p>
      <w:pPr>
        <w:pStyle w:val="Heading1"/>
      </w:pPr>
      <w:r>
        <w:t xml:space="preserve">INTERNATIONAL MEDICAL INTERNSHIP APPLICATION LETTER</w:t>
      </w:r>
    </w:p>
    <w:p>
      <w:pPr>
        <w:pStyle w:val="FirstParagraph"/>
      </w:pPr>
      <w:r>
        <w:t xml:space="preserve">For General Practice Internship Position - Ghana Acc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Recruitment Committee</w:t>
      </w:r>
    </w:p>
    <w:p>
      <w:pPr>
        <w:pStyle w:val="BodyText"/>
      </w:pPr>
      <w:r>
        <w:t xml:space="preserve">Accra Metropolitan Hospital</w:t>
      </w:r>
    </w:p>
    <w:p>
      <w:pPr>
        <w:pStyle w:val="BodyText"/>
      </w:pPr>
      <w:r>
        <w:t xml:space="preserve">Accra, Ghana</w:t>
      </w:r>
    </w:p>
    <w:bookmarkStart w:id="21" w:name="X0be95c8a5a5471702dbd2468341ac94213e548e"/>
    <w:p>
      <w:pPr>
        <w:pStyle w:val="Heading2"/>
      </w:pPr>
      <w:r>
        <w:t xml:space="preserve">Subject: Internship Application Letter for Doctor General Practitioner Position</w:t>
      </w:r>
    </w:p>
    <w:bookmarkEnd w:id="21"/>
    <w:p>
      <w:pPr>
        <w:pStyle w:val="FirstParagraph"/>
      </w:pPr>
      <w:r>
        <w:t xml:space="preserve">Dear Recruitment Committee,</w:t>
      </w:r>
    </w:p>
    <w:p>
      <w:pPr>
        <w:pStyle w:val="BodyText"/>
      </w:pPr>
      <w:r>
        <w:t xml:space="preserve">I am writing to express my enthusiastic and highly motivated application for the General Practice Internship position at Accra Metropolitan Hospital in Ghana Accra, as advertised on the Ghana Medical Association portal. As a recently graduated Doctor General Practitioner from the University of Cape Coast School of Medicine, I have meticulously prepared this</w:t>
      </w:r>
      <w:r>
        <w:t xml:space="preserve"> </w:t>
      </w:r>
      <w:r>
        <w:rPr>
          <w:bCs/>
          <w:b/>
        </w:rPr>
        <w:t xml:space="preserve">Internship Application Letter</w:t>
      </w:r>
      <w:r>
        <w:t xml:space="preserve"> </w:t>
      </w:r>
      <w:r>
        <w:t xml:space="preserve">to convey my profound commitment to serving communities across Ghana and specifically within the dynamic healthcare ecosystem of Accra.</w:t>
      </w:r>
    </w:p>
    <w:p>
      <w:pPr>
        <w:pStyle w:val="BodyText"/>
      </w:pPr>
      <w:r>
        <w:t xml:space="preserve">My medical education at the University of Cape Coast provided rigorous clinical training through rotations at Korle Bu Teaching Hospital and various community health centers across Ghana. I consistently ranked in the top 15% of my class while completing over 800 hours in primary care settings, where I developed proficiency in diagnosing common illnesses, managing chronic conditions like hypertension and diabetes, performing basic wound care, and providing essential maternal health counseling. What particularly distinguished my training was the mandatory community immersion program in rural Ghana that instilled in me a deep understanding of healthcare disparities—a perspective I am eager to apply while serving the diverse population of Accra.</w:t>
      </w:r>
    </w:p>
    <w:p>
      <w:pPr>
        <w:pStyle w:val="BodyText"/>
      </w:pPr>
      <w:r>
        <w:t xml:space="preserve">Having witnessed firsthand the critical role General Practitioners play in Ghana's healthcare system, I recognize that a Doctor General Practitioner serves as both clinical provider and community health advocate. My internship philosophy aligns with Accra Metropolitan Hospital's mission to deliver accessible, compassionate care to all citizens. During my undergraduate research on "Barriers to Primary Care Access in Urban Ghana," I observed how socioeconomic factors impact treatment adherence—a finding I believe would inform my approach as a GP intern in Accra's densely populated neighborhoods. This experience cemented my desire to contribute meaningfully within Ghana Accra's healthcare landscape.</w:t>
      </w:r>
    </w:p>
    <w:p>
      <w:pPr>
        <w:pStyle w:val="BodyText"/>
      </w:pPr>
      <w:r>
        <w:t xml:space="preserve">My clinical competencies are particularly relevant to the needs of Ghanaian communities. I am certified in Advanced Cardiac Life Support (ACLS), Basic Life Support (BLS), and possess fluency in English and Twi—the latter being invaluable for building trust with patients across Accra's linguistic diversity. In my final year, I collaborated with a mobile health unit to conduct 45+ community screenings at Agbogbloshie Market, where I managed acute respiratory infections, skin conditions, and basic pediatric care under challenging resource constraints. These experiences demonstrated my ability to provide effective general care in environments similar to those encountered daily at Accra Metropolitan Hospital.</w:t>
      </w:r>
    </w:p>
    <w:p>
      <w:pPr>
        <w:pStyle w:val="BodyText"/>
      </w:pPr>
      <w:r>
        <w:t xml:space="preserve">I am deeply impressed by Ghana's National Health Insurance Scheme (NHIS) and its commitment to primary healthcare expansion. As a Doctor General Practitioner-in-training, I understand that successful internships in Ghana Accra require not just clinical skill but cultural competence. My volunteer work with the Youth for Health initiative taught me to communicate effectively across age groups and socioeconomic backgrounds—skills essential when treating patients in Accra's mixed urban-rural communities where health literacy varies widely. I am particularly drawn to your hospital's innovative telehealth pilot program, which I believe represents the future of accessible care in Ghana Accra.</w:t>
      </w:r>
    </w:p>
    <w:p>
      <w:pPr>
        <w:pStyle w:val="BodyText"/>
      </w:pPr>
      <w:r>
        <w:t xml:space="preserve">What sets me apart is my proactive approach to addressing systemic healthcare gaps. During my medical studies, I co-created a community health education toolkit focused on diabetes prevention targeting low-income Accra neighborhoods—using culturally appropriate materials that simplified complex medical concepts. This initiative reached over 300 residents and was later adopted by the Greater Accra Regional Health Directorate. I am eager to bring this same innovation to your internship program, contributing fresh perspectives while learning from Ghana's esteemed medical professionals.</w:t>
      </w:r>
    </w:p>
    <w:p>
      <w:pPr>
        <w:pStyle w:val="BodyText"/>
      </w:pPr>
      <w:r>
        <w:t xml:space="preserve">My decision to seek this internship in Ghana Accra stems from a profound commitment to building healthcare capacity within my own country. While I hold international clinical experience through rotations at University College London Hospitals, I chose to return home because Ghana's public health challenges demand local solutions. As an Accra native who attended Osu Basic School and witnessed the community health centers' vital role during my childhood, I am determined to give back where it matters most. This internship represents the crucial bridge between academic training and sustainable service in Ghana's healthcare system.</w:t>
      </w:r>
    </w:p>
    <w:p>
      <w:pPr>
        <w:pStyle w:val="BodyText"/>
      </w:pPr>
      <w:r>
        <w:t xml:space="preserve">I am particularly excited about the opportunity to learn from Accra Metropolitan Hospital's distinguished faculty, who are renowned for their work in integrating traditional and modern medicine—a practice increasingly vital as Ghana develops its holistic healthcare model. I have attached my CV detailing clinical rotations, research contributions, and community engagement initiatives that demonstrate my readiness to contribute immediately as a Doctor General Practitioner intern.</w:t>
      </w:r>
    </w:p>
    <w:p>
      <w:pPr>
        <w:pStyle w:val="BodyText"/>
      </w:pPr>
      <w:r>
        <w:t xml:space="preserve">Thank you for considering this Internship Application Letter. I am eager to discuss how my skills in clinical assessment, patient-centered communication, and community health advocacy can support Accra Metropolitan Hospital's mission to provide exemplary care across Ghana Accra. I welcome the opportunity to interview at your earliest convenience and can be reached via email or phone during all working hours.</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827 words, meeting the minimum requirement for this Internship Application Letter.</w:t>
      </w:r>
    </w:p>
    <w:p>
      <w:pPr>
        <w:pStyle w:val="BodyText"/>
      </w:pPr>
      <w:r>
        <w:rPr>
          <w:bCs/>
          <w:b/>
        </w:rPr>
        <w:t xml:space="preserve">Key Phrases Included:</w:t>
      </w:r>
    </w:p>
    <w:p>
      <w:pPr>
        <w:numPr>
          <w:ilvl w:val="0"/>
          <w:numId w:val="1001"/>
        </w:numPr>
        <w:pStyle w:val="Compact"/>
      </w:pPr>
      <w:r>
        <w:t xml:space="preserve">"Internship Application Letter" (used in subject line and throughout)</w:t>
      </w:r>
    </w:p>
    <w:p>
      <w:pPr>
        <w:numPr>
          <w:ilvl w:val="0"/>
          <w:numId w:val="1001"/>
        </w:numPr>
        <w:pStyle w:val="Compact"/>
      </w:pPr>
      <w:r>
        <w:t xml:space="preserve">"Doctor General Practitioner" (used in description of role and qualifications)</w:t>
      </w:r>
    </w:p>
    <w:p>
      <w:pPr>
        <w:numPr>
          <w:ilvl w:val="0"/>
          <w:numId w:val="1001"/>
        </w:numPr>
        <w:pStyle w:val="Compact"/>
      </w:pPr>
      <w:r>
        <w:t xml:space="preserve">"Ghana Accra" (used 7 times to emphasize location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2T22:48:30Z</dcterms:created>
  <dcterms:modified xsi:type="dcterms:W3CDTF">2026-07-22T22:48:30Z</dcterms:modified>
</cp:coreProperties>
</file>

<file path=docProps/custom.xml><?xml version="1.0" encoding="utf-8"?>
<Properties xmlns="http://schemas.openxmlformats.org/officeDocument/2006/custom-properties" xmlns:vt="http://schemas.openxmlformats.org/officeDocument/2006/docPropsVTypes"/>
</file>